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los bloques de construcción de la arquitectura de referencia (objeto de este proyecto). Este concepto fue ya referido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de referencia (o de la cualquier otra).</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á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27:44Z</dcterms:created>
  <dcterms:modified xsi:type="dcterms:W3CDTF">2023-08-28T11: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